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91273" w14:textId="3BF93D88" w:rsidR="000D1E6A" w:rsidRDefault="000D1E6A">
      <w:bookmarkStart w:id="0" w:name="_GoBack"/>
      <w:bookmarkEnd w:id="0"/>
    </w:p>
    <w:p w14:paraId="4540CA3E" w14:textId="51F561F7" w:rsidR="00DE44C0" w:rsidRDefault="00DE44C0">
      <w:pPr>
        <w:rPr>
          <w:rFonts w:cs="Cordia New"/>
        </w:rPr>
      </w:pPr>
      <w:r>
        <w:rPr>
          <w:rFonts w:cs="Cordia New" w:hint="cs"/>
          <w:cs/>
        </w:rPr>
        <w:t xml:space="preserve">ท่ารำ </w:t>
      </w:r>
      <w:r>
        <w:rPr>
          <w:rFonts w:cs="Cordia New"/>
        </w:rPr>
        <w:t xml:space="preserve">1 </w:t>
      </w:r>
      <w:r w:rsidR="004B0C6A" w:rsidRPr="004B0C6A">
        <w:rPr>
          <w:rFonts w:cs="Cordia New"/>
          <w:cs/>
        </w:rPr>
        <w:t>สอดส้อยมาลาแปลง</w:t>
      </w:r>
    </w:p>
    <w:p w14:paraId="79D6C29B" w14:textId="320E0A05" w:rsidR="00DE44C0" w:rsidRDefault="00DE44C0" w:rsidP="00DE44C0">
      <w:pPr>
        <w:rPr>
          <w:rFonts w:cs="Cordia New"/>
        </w:rPr>
      </w:pPr>
      <w:r>
        <w:rPr>
          <w:rFonts w:cs="Cordia New" w:hint="cs"/>
          <w:cs/>
        </w:rPr>
        <w:t xml:space="preserve">ท่ารำ </w:t>
      </w:r>
      <w:r>
        <w:rPr>
          <w:rFonts w:cs="Cordia New"/>
        </w:rPr>
        <w:t>2</w:t>
      </w:r>
      <w:r w:rsidR="004B0C6A">
        <w:rPr>
          <w:rFonts w:cs="Cordia New"/>
        </w:rPr>
        <w:t xml:space="preserve"> </w:t>
      </w:r>
      <w:r w:rsidR="004B0C6A" w:rsidRPr="004B0C6A">
        <w:rPr>
          <w:rFonts w:cs="Cordia New"/>
          <w:cs/>
        </w:rPr>
        <w:t>สอดส้อยมาลา</w:t>
      </w:r>
    </w:p>
    <w:p w14:paraId="33DD757D" w14:textId="4E40202B" w:rsidR="00DE44C0" w:rsidRDefault="00DE44C0" w:rsidP="00DE44C0">
      <w:pPr>
        <w:rPr>
          <w:rFonts w:cs="Cordia New"/>
        </w:rPr>
      </w:pPr>
      <w:r>
        <w:rPr>
          <w:rFonts w:cs="Cordia New" w:hint="cs"/>
          <w:cs/>
        </w:rPr>
        <w:t xml:space="preserve">ท่ารำ </w:t>
      </w:r>
      <w:r>
        <w:rPr>
          <w:rFonts w:cs="Cordia New"/>
        </w:rPr>
        <w:t>3</w:t>
      </w:r>
      <w:r>
        <w:rPr>
          <w:rFonts w:cs="Cordia New"/>
        </w:rPr>
        <w:t xml:space="preserve"> </w:t>
      </w:r>
      <w:r w:rsidR="004B0C6A" w:rsidRPr="004B0C6A">
        <w:rPr>
          <w:rFonts w:cs="Cordia New"/>
          <w:cs/>
        </w:rPr>
        <w:t>ชักแป้งผัดหน้า</w:t>
      </w:r>
    </w:p>
    <w:p w14:paraId="42455B92" w14:textId="54D10D0D" w:rsidR="00DE44C0" w:rsidRDefault="00DE44C0">
      <w:pPr>
        <w:rPr>
          <w:rFonts w:cs="Cordia New"/>
        </w:rPr>
      </w:pPr>
      <w:r>
        <w:rPr>
          <w:rFonts w:cs="Cordia New" w:hint="cs"/>
          <w:cs/>
        </w:rPr>
        <w:t xml:space="preserve">ท่ารำ </w:t>
      </w:r>
      <w:r>
        <w:rPr>
          <w:rFonts w:cs="Cordia New"/>
        </w:rPr>
        <w:t>4</w:t>
      </w:r>
      <w:r>
        <w:rPr>
          <w:rFonts w:cs="Cordia New"/>
        </w:rPr>
        <w:t xml:space="preserve"> </w:t>
      </w:r>
      <w:r w:rsidR="004B0C6A" w:rsidRPr="004B0C6A">
        <w:rPr>
          <w:rFonts w:cs="Cordia New"/>
          <w:cs/>
        </w:rPr>
        <w:t>รำส่าย</w:t>
      </w:r>
    </w:p>
    <w:p w14:paraId="63BA6DD6" w14:textId="01E8355A" w:rsidR="00DE44C0" w:rsidRDefault="00DE44C0">
      <w:pPr>
        <w:rPr>
          <w:rFonts w:hint="cs"/>
        </w:rPr>
      </w:pPr>
      <w:r>
        <w:rPr>
          <w:rFonts w:cs="Cordia New" w:hint="cs"/>
          <w:cs/>
        </w:rPr>
        <w:t xml:space="preserve">ท่ารำ </w:t>
      </w:r>
      <w:r>
        <w:rPr>
          <w:rFonts w:cs="Cordia New"/>
        </w:rPr>
        <w:t>5</w:t>
      </w:r>
      <w:r>
        <w:rPr>
          <w:rFonts w:cs="Cordia New"/>
        </w:rPr>
        <w:t xml:space="preserve"> </w:t>
      </w:r>
      <w:r w:rsidRPr="00DE44C0">
        <w:rPr>
          <w:rFonts w:cs="Cordia New"/>
          <w:cs/>
        </w:rPr>
        <w:t>พรมสี่หน้า</w:t>
      </w:r>
    </w:p>
    <w:sectPr w:rsidR="00DE4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0MjM3NzG3MDc0MzdQ0lEKTi0uzszPAykwrAUAS/2OriwAAAA="/>
  </w:docVars>
  <w:rsids>
    <w:rsidRoot w:val="00E55419"/>
    <w:rsid w:val="000D1E6A"/>
    <w:rsid w:val="004B0C6A"/>
    <w:rsid w:val="00DE44C0"/>
    <w:rsid w:val="00E55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65B0D"/>
  <w15:chartTrackingRefBased/>
  <w15:docId w15:val="{F72F96B3-9CBD-4BC3-A14B-58E0457B3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TTHAPONG TONGPAENG</dc:creator>
  <cp:keywords/>
  <dc:description/>
  <cp:lastModifiedBy>YOOTTHAPONG TONGPAENG</cp:lastModifiedBy>
  <cp:revision>2</cp:revision>
  <dcterms:created xsi:type="dcterms:W3CDTF">2018-04-23T03:12:00Z</dcterms:created>
  <dcterms:modified xsi:type="dcterms:W3CDTF">2018-04-23T03:26:00Z</dcterms:modified>
</cp:coreProperties>
</file>